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0" w:name="mmddyyyy-hhmm"/>
      <w:r>
        <w:t xml:space="preserve">mm/dd/yyyy hh:mm</w:t>
      </w:r>
      <w:bookmarkEnd w:id="20"/>
    </w:p>
    <w:p>
      <w:pPr>
        <w:pStyle w:val="Heading3"/>
      </w:pPr>
      <w:bookmarkStart w:id="21" w:name="chl-a-vol-filtered____________"/>
      <w:r>
        <w:t xml:space="preserve">Chl A, Vol Filtered:____________</w:t>
      </w:r>
      <w:bookmarkEnd w:id="21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2" w:name="mmddyyyy-hhmm-1"/>
      <w:r>
        <w:t xml:space="preserve">mm/dd/yyyy hh:mm</w:t>
      </w:r>
      <w:bookmarkEnd w:id="22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3" w:name="mmddyyyy-hhmm-2"/>
      <w:r>
        <w:t xml:space="preserve">mm/dd/yyyy hh:mm</w:t>
      </w:r>
      <w:bookmarkEnd w:id="23"/>
    </w:p>
    <w:p>
      <w:pPr>
        <w:pStyle w:val="FirstParagraph"/>
      </w:pPr>
      <w:r>
        <w:t xml:space="preserve">UV-254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24" w:name="mmddyyyy-hhmm-3"/>
      <w:r>
        <w:t xml:space="preserve">mm/dd/yyyy hh:mm</w:t>
      </w:r>
      <w:bookmarkEnd w:id="24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25" w:name="mmddyyyy-hhmm-4"/>
      <w:r>
        <w:t xml:space="preserve">mm/dd/yyyy hh:mm</w:t>
      </w:r>
      <w:bookmarkEnd w:id="25"/>
    </w:p>
    <w:p>
      <w:pPr>
        <w:pStyle w:val="FirstParagraph"/>
      </w:pPr>
      <w:r>
        <w:t xml:space="preserve">UV-254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26" w:name="mmddyyyy-hhmm-5"/>
      <w:r>
        <w:t xml:space="preserve">mm/dd/yyyy hh:mm</w:t>
      </w:r>
      <w:bookmarkEnd w:id="26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27" w:name="mmddyyyy-hhmm-6"/>
      <w:r>
        <w:t xml:space="preserve">mm/dd/yyyy hh:mm</w:t>
      </w:r>
      <w:bookmarkEnd w:id="27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28" w:name="mmddyyyy-hhmm-7"/>
      <w:r>
        <w:t xml:space="preserve">mm/dd/yyyy hh:mm</w:t>
      </w:r>
      <w:bookmarkEnd w:id="28"/>
    </w:p>
    <w:p>
      <w:pPr>
        <w:pStyle w:val="Heading3"/>
      </w:pPr>
      <w:bookmarkStart w:id="29" w:name="chl-a-vol-filtered____________-1"/>
      <w:r>
        <w:t xml:space="preserve">Chl A, Vol Filtered:____________</w:t>
      </w:r>
      <w:bookmarkEnd w:id="29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0" w:name="mmddyyyy-hhmm-8"/>
      <w:r>
        <w:t xml:space="preserve">mm/dd/yyyy hh:mm</w:t>
      </w:r>
      <w:bookmarkEnd w:id="30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1" w:name="mmddyyyy-hhmm-9"/>
      <w:r>
        <w:t xml:space="preserve">mm/dd/yyyy hh:mm</w:t>
      </w:r>
      <w:bookmarkEnd w:id="31"/>
    </w:p>
    <w:p>
      <w:pPr>
        <w:pStyle w:val="Heading3"/>
      </w:pPr>
      <w:bookmarkStart w:id="32" w:name="diss-tpo4-in-h2so4filtrd"/>
      <w:r>
        <w:t xml:space="preserve">Diss TPO4 (in H2SO4)FILTRD</w:t>
      </w:r>
      <w:bookmarkEnd w:id="3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3" w:name="mmddyyyy-hhmm-10"/>
      <w:r>
        <w:t xml:space="preserve">mm/dd/yyyy hh:mm</w:t>
      </w:r>
      <w:bookmarkEnd w:id="33"/>
    </w:p>
    <w:p>
      <w:pPr>
        <w:pStyle w:val="Heading3"/>
      </w:pPr>
      <w:bookmarkStart w:id="34" w:name="doc-in-h2so4filtered"/>
      <w:r>
        <w:t xml:space="preserve">DOC (in H2SO4)FILTERED</w:t>
      </w:r>
      <w:bookmarkEnd w:id="34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5" w:name="mmddyyyy-hhmm-11"/>
      <w:r>
        <w:t xml:space="preserve">mm/dd/yyyy hh:mm</w:t>
      </w:r>
      <w:bookmarkEnd w:id="35"/>
    </w:p>
    <w:p>
      <w:pPr>
        <w:pStyle w:val="FirstParagraph"/>
      </w:pPr>
      <w:r>
        <w:t xml:space="preserve">SO4,UV-254, 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6" w:name="mmddyyyy-hhmm-12"/>
      <w:r>
        <w:t xml:space="preserve">mm/dd/yyyy hh:mm</w:t>
      </w:r>
      <w:bookmarkEnd w:id="36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7" w:name="mmddyyyy-hhmm-13"/>
      <w:r>
        <w:t xml:space="preserve">mm/dd/yyyy hh:mm</w:t>
      </w:r>
      <w:bookmarkEnd w:id="37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38" w:name="mmddyyyy-hhmm-14"/>
      <w:r>
        <w:t xml:space="preserve">mm/dd/yyyy hh:mm</w:t>
      </w:r>
      <w:bookmarkEnd w:id="38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39" w:name="mmddyyyy-hhmm-15"/>
      <w:r>
        <w:t xml:space="preserve">mm/dd/yyyy hh:mm</w:t>
      </w:r>
      <w:bookmarkEnd w:id="39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40" w:name="mmddyyyy-hhmm-16"/>
      <w:r>
        <w:t xml:space="preserve">mm/dd/yyyy hh:mm</w:t>
      </w:r>
      <w:bookmarkEnd w:id="40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41" w:name="mmddyyyy-hhmm-17"/>
      <w:r>
        <w:t xml:space="preserve">mm/dd/yyyy hh:mm</w:t>
      </w:r>
      <w:bookmarkEnd w:id="41"/>
    </w:p>
    <w:p>
      <w:pPr>
        <w:pStyle w:val="Heading3"/>
      </w:pPr>
      <w:bookmarkStart w:id="42" w:name="diss-tpo4-in-h2so4filtrd-1"/>
      <w:r>
        <w:t xml:space="preserve">Diss TPO4 (in H2SO4)FILTRD</w:t>
      </w:r>
      <w:bookmarkEnd w:id="4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43" w:name="mmddyyyy-hhmm-18"/>
      <w:r>
        <w:t xml:space="preserve">mm/dd/yyyy hh:mm</w:t>
      </w:r>
      <w:bookmarkEnd w:id="43"/>
    </w:p>
    <w:p>
      <w:pPr>
        <w:pStyle w:val="Heading3"/>
      </w:pPr>
      <w:bookmarkStart w:id="44" w:name="doc-in-h2so4filtered-1"/>
      <w:r>
        <w:t xml:space="preserve">DOC (in H2SO4)FILTERED</w:t>
      </w:r>
      <w:bookmarkEnd w:id="44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45" w:name="mmddyyyy-hhmm-19"/>
      <w:r>
        <w:t xml:space="preserve">mm/dd/yyyy hh:mm</w:t>
      </w:r>
      <w:bookmarkEnd w:id="45"/>
    </w:p>
    <w:p>
      <w:pPr>
        <w:pStyle w:val="FirstParagraph"/>
      </w:pPr>
      <w:r>
        <w:t xml:space="preserve">SO4,UV-254, 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46" w:name="mmddyyyy-hhmm-20"/>
      <w:r>
        <w:t xml:space="preserve">mm/dd/yyyy hh:mm</w:t>
      </w:r>
      <w:bookmarkEnd w:id="46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47" w:name="mmddyyyy-hhmm-21"/>
      <w:r>
        <w:t xml:space="preserve">mm/dd/yyyy hh:mm</w:t>
      </w:r>
      <w:bookmarkEnd w:id="47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48" w:name="mmddyyyy-hhmm-22"/>
      <w:r>
        <w:t xml:space="preserve">mm/dd/yyyy hh:mm</w:t>
      </w:r>
      <w:bookmarkEnd w:id="48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49" w:name="mmddyyyy-hhmm-23"/>
      <w:r>
        <w:t xml:space="preserve">mm/dd/yyyy hh:mm</w:t>
      </w:r>
      <w:bookmarkEnd w:id="49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50" w:name="mmddyyyy-hhmm-24"/>
      <w:r>
        <w:t xml:space="preserve">mm/dd/yyyy hh:mm</w:t>
      </w:r>
      <w:bookmarkEnd w:id="50"/>
    </w:p>
    <w:p>
      <w:pPr>
        <w:pStyle w:val="Heading3"/>
      </w:pPr>
      <w:bookmarkStart w:id="51" w:name="chl-a-vol-filtered____________-2"/>
      <w:r>
        <w:t xml:space="preserve">Chl A, Vol Filtered:____________</w:t>
      </w:r>
      <w:bookmarkEnd w:id="51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52" w:name="mmddyyyy-hhmm-25"/>
      <w:r>
        <w:t xml:space="preserve">mm/dd/yyyy hh:mm</w:t>
      </w:r>
      <w:bookmarkEnd w:id="52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53" w:name="mmddyyyy-hhmm-26"/>
      <w:r>
        <w:t xml:space="preserve">mm/dd/yyyy hh:mm</w:t>
      </w:r>
      <w:bookmarkEnd w:id="53"/>
    </w:p>
    <w:p>
      <w:pPr>
        <w:pStyle w:val="Heading3"/>
      </w:pPr>
      <w:bookmarkStart w:id="54" w:name="diss-tpo4-in-h2so4filtrd-2"/>
      <w:r>
        <w:t xml:space="preserve">Diss TPO4 (in H2SO4)FILTRD</w:t>
      </w:r>
      <w:bookmarkEnd w:id="54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55" w:name="mmddyyyy-hhmm-27"/>
      <w:r>
        <w:t xml:space="preserve">mm/dd/yyyy hh:mm</w:t>
      </w:r>
      <w:bookmarkEnd w:id="55"/>
    </w:p>
    <w:p>
      <w:pPr>
        <w:pStyle w:val="Heading3"/>
      </w:pPr>
      <w:bookmarkStart w:id="56" w:name="doc-in-h2so4filtered-2"/>
      <w:r>
        <w:t xml:space="preserve">DOC (in H2SO4)FILTERED</w:t>
      </w:r>
      <w:bookmarkEnd w:id="56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57" w:name="mmddyyyy-hhmm-28"/>
      <w:r>
        <w:t xml:space="preserve">mm/dd/yyyy hh:mm</w:t>
      </w:r>
      <w:bookmarkEnd w:id="57"/>
    </w:p>
    <w:p>
      <w:pPr>
        <w:pStyle w:val="FirstParagraph"/>
      </w:pPr>
      <w:r>
        <w:t xml:space="preserve">SO4,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58" w:name="mmddyyyy-hhmm-29"/>
      <w:r>
        <w:t xml:space="preserve">mm/dd/yyyy hh:mm</w:t>
      </w:r>
      <w:bookmarkEnd w:id="58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59" w:name="mmddyyyy-hhmm-30"/>
      <w:r>
        <w:t xml:space="preserve">mm/dd/yyyy hh:mm</w:t>
      </w:r>
      <w:bookmarkEnd w:id="59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0" w:name="mmddyyyy-hhmm-31"/>
      <w:r>
        <w:t xml:space="preserve">mm/dd/yyyy hh:mm</w:t>
      </w:r>
      <w:bookmarkEnd w:id="60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1" w:name="mmddyyyy-hhmm-32"/>
      <w:r>
        <w:t xml:space="preserve">mm/dd/yyyy hh:mm</w:t>
      </w:r>
      <w:bookmarkEnd w:id="61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2" w:name="mmddyyyy-hhmm-33"/>
      <w:r>
        <w:t xml:space="preserve">mm/dd/yyyy hh:mm</w:t>
      </w:r>
      <w:bookmarkEnd w:id="62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3" w:name="mmddyyyy-hhmm-34"/>
      <w:r>
        <w:t xml:space="preserve">mm/dd/yyyy hh:mm</w:t>
      </w:r>
      <w:bookmarkEnd w:id="63"/>
    </w:p>
    <w:p>
      <w:pPr>
        <w:pStyle w:val="Heading3"/>
      </w:pPr>
      <w:bookmarkStart w:id="64" w:name="diss-tpo4-in-h2so4filtrd-3"/>
      <w:r>
        <w:t xml:space="preserve">Diss TPO4 (in H2SO4)FILTRD</w:t>
      </w:r>
      <w:bookmarkEnd w:id="64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5" w:name="mmddyyyy-hhmm-35"/>
      <w:r>
        <w:t xml:space="preserve">mm/dd/yyyy hh:mm</w:t>
      </w:r>
      <w:bookmarkEnd w:id="65"/>
    </w:p>
    <w:p>
      <w:pPr>
        <w:pStyle w:val="Heading3"/>
      </w:pPr>
      <w:bookmarkStart w:id="66" w:name="doc-in-h2so4filtered-3"/>
      <w:r>
        <w:t xml:space="preserve">DOC (in H2SO4)FILTERED</w:t>
      </w:r>
      <w:bookmarkEnd w:id="66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7" w:name="mmddyyyy-hhmm-36"/>
      <w:r>
        <w:t xml:space="preserve">mm/dd/yyyy hh:mm</w:t>
      </w:r>
      <w:bookmarkEnd w:id="67"/>
    </w:p>
    <w:p>
      <w:pPr>
        <w:pStyle w:val="FirstParagraph"/>
      </w:pPr>
      <w:r>
        <w:t xml:space="preserve">SO4,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8" w:name="mmddyyyy-hhmm-37"/>
      <w:r>
        <w:t xml:space="preserve">mm/dd/yyyy hh:mm</w:t>
      </w:r>
      <w:bookmarkEnd w:id="68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9" w:name="mmddyyyy-hhmm-38"/>
      <w:r>
        <w:t xml:space="preserve">mm/dd/yyyy hh:mm</w:t>
      </w:r>
      <w:bookmarkEnd w:id="69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70" w:name="mmddyyyy-hhmm-39"/>
      <w:r>
        <w:t xml:space="preserve">mm/dd/yyyy hh:mm</w:t>
      </w:r>
      <w:bookmarkEnd w:id="70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71" w:name="mmddyyyy-hhmm-40"/>
      <w:r>
        <w:t xml:space="preserve">mm/dd/yyyy hh:mm</w:t>
      </w:r>
      <w:bookmarkEnd w:id="71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72" w:name="mmddyyyy-hhmm-41"/>
      <w:r>
        <w:t xml:space="preserve">mm/dd/yyyy hh:mm</w:t>
      </w:r>
      <w:bookmarkEnd w:id="72"/>
    </w:p>
    <w:p>
      <w:pPr>
        <w:pStyle w:val="Heading3"/>
      </w:pPr>
      <w:bookmarkStart w:id="73" w:name="chl-a-vol-filtered____________-3"/>
      <w:r>
        <w:t xml:space="preserve">Chl A, Vol Filtered:____________</w:t>
      </w:r>
      <w:bookmarkEnd w:id="73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74" w:name="mmddyyyy-hhmm-42"/>
      <w:r>
        <w:t xml:space="preserve">mm/dd/yyyy hh:mm</w:t>
      </w:r>
      <w:bookmarkEnd w:id="74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75" w:name="mmddyyyy-hhmm-43"/>
      <w:r>
        <w:t xml:space="preserve">mm/dd/yyyy hh:mm</w:t>
      </w:r>
      <w:bookmarkEnd w:id="75"/>
    </w:p>
    <w:p>
      <w:pPr>
        <w:pStyle w:val="Heading3"/>
      </w:pPr>
      <w:bookmarkStart w:id="76" w:name="diss-tpo4-in-h2so4filtrd-4"/>
      <w:r>
        <w:t xml:space="preserve">Diss TPO4 (in H2SO4)FILTRD</w:t>
      </w:r>
      <w:bookmarkEnd w:id="76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77" w:name="mmddyyyy-hhmm-44"/>
      <w:r>
        <w:t xml:space="preserve">mm/dd/yyyy hh:mm</w:t>
      </w:r>
      <w:bookmarkEnd w:id="77"/>
    </w:p>
    <w:p>
      <w:pPr>
        <w:pStyle w:val="Heading3"/>
      </w:pPr>
      <w:bookmarkStart w:id="78" w:name="doc-in-h2so4filtered-4"/>
      <w:r>
        <w:t xml:space="preserve">DOC (in H2SO4)FILTERED</w:t>
      </w:r>
      <w:bookmarkEnd w:id="78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79" w:name="mmddyyyy-hhmm-45"/>
      <w:r>
        <w:t xml:space="preserve">mm/dd/yyyy hh:mm</w:t>
      </w:r>
      <w:bookmarkEnd w:id="79"/>
    </w:p>
    <w:p>
      <w:pPr>
        <w:pStyle w:val="FirstParagraph"/>
      </w:pPr>
      <w:r>
        <w:t xml:space="preserve">SO4,UV-254, 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80" w:name="mmddyyyy-hhmm-46"/>
      <w:r>
        <w:t xml:space="preserve">mm/dd/yyyy hh:mm</w:t>
      </w:r>
      <w:bookmarkEnd w:id="80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81" w:name="mmddyyyy-hhmm-47"/>
      <w:r>
        <w:t xml:space="preserve">mm/dd/yyyy hh:mm</w:t>
      </w:r>
      <w:bookmarkEnd w:id="81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82" w:name="mmddyyyy-hhmm-48"/>
      <w:r>
        <w:t xml:space="preserve">mm/dd/yyyy hh:mm</w:t>
      </w:r>
      <w:bookmarkEnd w:id="82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83" w:name="mmddyyyy-hhmm-49"/>
      <w:r>
        <w:t xml:space="preserve">mm/dd/yyyy hh:mm</w:t>
      </w:r>
      <w:bookmarkEnd w:id="83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84" w:name="mmddyyyy-hhmm-50"/>
      <w:r>
        <w:t xml:space="preserve">mm/dd/yyyy hh:mm</w:t>
      </w:r>
      <w:bookmarkEnd w:id="84"/>
    </w:p>
    <w:p>
      <w:pPr>
        <w:pStyle w:val="Heading3"/>
      </w:pPr>
      <w:bookmarkStart w:id="85" w:name="chl-a-vol-filtered____________-4"/>
      <w:r>
        <w:t xml:space="preserve">Chl A, Vol Filtered:____________</w:t>
      </w:r>
      <w:bookmarkEnd w:id="85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86" w:name="mmddyyyy-hhmm-51"/>
      <w:r>
        <w:t xml:space="preserve">mm/dd/yyyy hh:mm</w:t>
      </w:r>
      <w:bookmarkEnd w:id="86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87" w:name="mmddyyyy-hhmm-52"/>
      <w:r>
        <w:t xml:space="preserve">mm/dd/yyyy hh:mm</w:t>
      </w:r>
      <w:bookmarkEnd w:id="87"/>
    </w:p>
    <w:p>
      <w:pPr>
        <w:pStyle w:val="Heading3"/>
      </w:pPr>
      <w:bookmarkStart w:id="88" w:name="diss-tpo4-in-h2so4filtrd-5"/>
      <w:r>
        <w:t xml:space="preserve">Diss TPO4 (in H2SO4)FILTRD</w:t>
      </w:r>
      <w:bookmarkEnd w:id="88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89" w:name="mmddyyyy-hhmm-53"/>
      <w:r>
        <w:t xml:space="preserve">mm/dd/yyyy hh:mm</w:t>
      </w:r>
      <w:bookmarkEnd w:id="89"/>
    </w:p>
    <w:p>
      <w:pPr>
        <w:pStyle w:val="Heading3"/>
      </w:pPr>
      <w:bookmarkStart w:id="90" w:name="doc-in-h2so4filtered-5"/>
      <w:r>
        <w:t xml:space="preserve">DOC (in H2SO4)FILTERED</w:t>
      </w:r>
      <w:bookmarkEnd w:id="90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91" w:name="mmddyyyy-hhmm-54"/>
      <w:r>
        <w:t xml:space="preserve">mm/dd/yyyy hh:mm</w:t>
      </w:r>
      <w:bookmarkEnd w:id="91"/>
    </w:p>
    <w:p>
      <w:pPr>
        <w:pStyle w:val="FirstParagraph"/>
      </w:pPr>
      <w:r>
        <w:t xml:space="preserve">SO4,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92" w:name="mmddyyyy-hhmm-55"/>
      <w:r>
        <w:t xml:space="preserve">mm/dd/yyyy hh:mm</w:t>
      </w:r>
      <w:bookmarkEnd w:id="92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93" w:name="mmddyyyy-hhmm-56"/>
      <w:r>
        <w:t xml:space="preserve">mm/dd/yyyy hh:mm</w:t>
      </w:r>
      <w:bookmarkEnd w:id="93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94" w:name="mmddyyyy-hhmm-57"/>
      <w:r>
        <w:t xml:space="preserve">mm/dd/yyyy hh:mm</w:t>
      </w:r>
      <w:bookmarkEnd w:id="94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95" w:name="mmddyyyy-hhmm-58"/>
      <w:r>
        <w:t xml:space="preserve">mm/dd/yyyy hh:mm</w:t>
      </w:r>
      <w:bookmarkEnd w:id="95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96" w:name="mmddyyyy-hhmm-59"/>
      <w:r>
        <w:t xml:space="preserve">mm/dd/yyyy hh:mm</w:t>
      </w:r>
      <w:bookmarkEnd w:id="96"/>
    </w:p>
    <w:p>
      <w:pPr>
        <w:pStyle w:val="Heading3"/>
      </w:pPr>
      <w:bookmarkStart w:id="97" w:name="chl-a-vol-filtered____________-5"/>
      <w:r>
        <w:t xml:space="preserve">Chl A, Vol Filtered:____________</w:t>
      </w:r>
      <w:bookmarkEnd w:id="97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98" w:name="mmddyyyy-hhmm-60"/>
      <w:r>
        <w:t xml:space="preserve">mm/dd/yyyy hh:mm</w:t>
      </w:r>
      <w:bookmarkEnd w:id="98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99" w:name="mmddyyyy-hhmm-61"/>
      <w:r>
        <w:t xml:space="preserve">mm/dd/yyyy hh:mm</w:t>
      </w:r>
      <w:bookmarkEnd w:id="99"/>
    </w:p>
    <w:p>
      <w:pPr>
        <w:pStyle w:val="Heading3"/>
      </w:pPr>
      <w:bookmarkStart w:id="100" w:name="diss-tpo4-in-h2so4filtrd-6"/>
      <w:r>
        <w:t xml:space="preserve">Diss TPO4 (in H2SO4)FILTRD</w:t>
      </w:r>
      <w:bookmarkEnd w:id="100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01" w:name="mmddyyyy-hhmm-62"/>
      <w:r>
        <w:t xml:space="preserve">mm/dd/yyyy hh:mm</w:t>
      </w:r>
      <w:bookmarkEnd w:id="101"/>
    </w:p>
    <w:p>
      <w:pPr>
        <w:pStyle w:val="Heading3"/>
      </w:pPr>
      <w:bookmarkStart w:id="102" w:name="doc-in-h2so4filtered-6"/>
      <w:r>
        <w:t xml:space="preserve">DOC (in H2SO4)FILTERED</w:t>
      </w:r>
      <w:bookmarkEnd w:id="10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03" w:name="mmddyyyy-hhmm-63"/>
      <w:r>
        <w:t xml:space="preserve">mm/dd/yyyy hh:mm</w:t>
      </w:r>
      <w:bookmarkEnd w:id="103"/>
    </w:p>
    <w:p>
      <w:pPr>
        <w:pStyle w:val="FirstParagraph"/>
      </w:pPr>
      <w:r>
        <w:t xml:space="preserve">SO4,UV-254, 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04" w:name="mmddyyyy-hhmm-64"/>
      <w:r>
        <w:t xml:space="preserve">mm/dd/yyyy hh:mm</w:t>
      </w:r>
      <w:bookmarkEnd w:id="104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05" w:name="mmddyyyy-hhmm-65"/>
      <w:r>
        <w:t xml:space="preserve">mm/dd/yyyy hh:mm</w:t>
      </w:r>
      <w:bookmarkEnd w:id="105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06" w:name="mmddyyyy-hhmm-66"/>
      <w:r>
        <w:t xml:space="preserve">mm/dd/yyyy hh:mm</w:t>
      </w:r>
      <w:bookmarkEnd w:id="106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07" w:name="mmddyyyy-hhmm-67"/>
      <w:r>
        <w:t xml:space="preserve">mm/dd/yyyy hh:mm</w:t>
      </w:r>
      <w:bookmarkEnd w:id="107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08" w:name="mmddyyyy-hhmm-68"/>
      <w:r>
        <w:t xml:space="preserve">mm/dd/yyyy hh:mm</w:t>
      </w:r>
      <w:bookmarkEnd w:id="108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09" w:name="mmddyyyy-hhmm-69"/>
      <w:r>
        <w:t xml:space="preserve">mm/dd/yyyy hh:mm</w:t>
      </w:r>
      <w:bookmarkEnd w:id="109"/>
    </w:p>
    <w:p>
      <w:pPr>
        <w:pStyle w:val="Heading3"/>
      </w:pPr>
      <w:bookmarkStart w:id="110" w:name="diss-tpo4-in-h2so4filtrd-7"/>
      <w:r>
        <w:t xml:space="preserve">Diss TPO4 (in H2SO4)FILTRD</w:t>
      </w:r>
      <w:bookmarkEnd w:id="110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11" w:name="mmddyyyy-hhmm-70"/>
      <w:r>
        <w:t xml:space="preserve">mm/dd/yyyy hh:mm</w:t>
      </w:r>
      <w:bookmarkEnd w:id="111"/>
    </w:p>
    <w:p>
      <w:pPr>
        <w:pStyle w:val="Heading3"/>
      </w:pPr>
      <w:bookmarkStart w:id="112" w:name="doc-in-h2so4filtered-7"/>
      <w:r>
        <w:t xml:space="preserve">DOC (in H2SO4)FILTERED</w:t>
      </w:r>
      <w:bookmarkEnd w:id="11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13" w:name="mmddyyyy-hhmm-71"/>
      <w:r>
        <w:t xml:space="preserve">mm/dd/yyyy hh:mm</w:t>
      </w:r>
      <w:bookmarkEnd w:id="113"/>
    </w:p>
    <w:p>
      <w:pPr>
        <w:pStyle w:val="FirstParagraph"/>
      </w:pPr>
      <w:r>
        <w:t xml:space="preserve">SO4,UV-254, 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14" w:name="mmddyyyy-hhmm-72"/>
      <w:r>
        <w:t xml:space="preserve">mm/dd/yyyy hh:mm</w:t>
      </w:r>
      <w:bookmarkEnd w:id="114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15" w:name="mmddyyyy-hhmm-73"/>
      <w:r>
        <w:t xml:space="preserve">mm/dd/yyyy hh:mm</w:t>
      </w:r>
      <w:bookmarkEnd w:id="115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16" w:name="mmddyyyy-hhmm-74"/>
      <w:r>
        <w:t xml:space="preserve">mm/dd/yyyy hh:mm</w:t>
      </w:r>
      <w:bookmarkEnd w:id="116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17" w:name="mmddyyyy-hhmm-75"/>
      <w:r>
        <w:t xml:space="preserve">mm/dd/yyyy hh:mm</w:t>
      </w:r>
      <w:bookmarkEnd w:id="117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18" w:name="mmddyyyy-hhmm-76"/>
      <w:r>
        <w:t xml:space="preserve">mm/dd/yyyy hh:mm</w:t>
      </w:r>
      <w:bookmarkEnd w:id="118"/>
    </w:p>
    <w:p>
      <w:pPr>
        <w:pStyle w:val="Heading3"/>
      </w:pPr>
      <w:bookmarkStart w:id="119" w:name="chl-a-vol-filtered____________-6"/>
      <w:r>
        <w:t xml:space="preserve">Chl A, Vol Filtered:____________</w:t>
      </w:r>
      <w:bookmarkEnd w:id="119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20" w:name="mmddyyyy-hhmm-77"/>
      <w:r>
        <w:t xml:space="preserve">mm/dd/yyyy hh:mm</w:t>
      </w:r>
      <w:bookmarkEnd w:id="120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21" w:name="mmddyyyy-hhmm-78"/>
      <w:r>
        <w:t xml:space="preserve">mm/dd/yyyy hh:mm</w:t>
      </w:r>
      <w:bookmarkEnd w:id="121"/>
    </w:p>
    <w:p>
      <w:pPr>
        <w:pStyle w:val="Heading3"/>
      </w:pPr>
      <w:bookmarkStart w:id="122" w:name="diss-tpo4-in-h2so4filtrd-8"/>
      <w:r>
        <w:t xml:space="preserve">Diss TPO4 (in H2SO4)FILTRD</w:t>
      </w:r>
      <w:bookmarkEnd w:id="12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23" w:name="mmddyyyy-hhmm-79"/>
      <w:r>
        <w:t xml:space="preserve">mm/dd/yyyy hh:mm</w:t>
      </w:r>
      <w:bookmarkEnd w:id="123"/>
    </w:p>
    <w:p>
      <w:pPr>
        <w:pStyle w:val="Heading3"/>
      </w:pPr>
      <w:bookmarkStart w:id="124" w:name="doc-in-h2so4filtered-8"/>
      <w:r>
        <w:t xml:space="preserve">DOC (in H2SO4)FILTERED</w:t>
      </w:r>
      <w:bookmarkEnd w:id="124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25" w:name="mmddyyyy-hhmm-80"/>
      <w:r>
        <w:t xml:space="preserve">mm/dd/yyyy hh:mm</w:t>
      </w:r>
      <w:bookmarkEnd w:id="125"/>
    </w:p>
    <w:p>
      <w:pPr>
        <w:pStyle w:val="FirstParagraph"/>
      </w:pPr>
      <w:r>
        <w:t xml:space="preserve">SO4,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26" w:name="mmddyyyy-hhmm-81"/>
      <w:r>
        <w:t xml:space="preserve">mm/dd/yyyy hh:mm</w:t>
      </w:r>
      <w:bookmarkEnd w:id="126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27" w:name="mmddyyyy-hhmm-82"/>
      <w:r>
        <w:t xml:space="preserve">mm/dd/yyyy hh:mm</w:t>
      </w:r>
      <w:bookmarkEnd w:id="127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28" w:name="mmddyyyy-hhmm-83"/>
      <w:r>
        <w:t xml:space="preserve">mm/dd/yyyy hh:mm</w:t>
      </w:r>
      <w:bookmarkEnd w:id="128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29" w:name="mmddyyyy-hhmm-84"/>
      <w:r>
        <w:t xml:space="preserve">mm/dd/yyyy hh:mm</w:t>
      </w:r>
      <w:bookmarkEnd w:id="129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30" w:name="mmddyyyy-hhmm-85"/>
      <w:r>
        <w:t xml:space="preserve">mm/dd/yyyy hh:mm</w:t>
      </w:r>
      <w:bookmarkEnd w:id="130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31" w:name="mmddyyyy-hhmm-86"/>
      <w:r>
        <w:t xml:space="preserve">mm/dd/yyyy hh:mm</w:t>
      </w:r>
      <w:bookmarkEnd w:id="131"/>
    </w:p>
    <w:p>
      <w:pPr>
        <w:pStyle w:val="Heading3"/>
      </w:pPr>
      <w:bookmarkStart w:id="132" w:name="diss-tpo4-in-h2so4filtrd-9"/>
      <w:r>
        <w:t xml:space="preserve">Diss TPO4 (in H2SO4)FILTRD</w:t>
      </w:r>
      <w:bookmarkEnd w:id="13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33" w:name="mmddyyyy-hhmm-87"/>
      <w:r>
        <w:t xml:space="preserve">mm/dd/yyyy hh:mm</w:t>
      </w:r>
      <w:bookmarkEnd w:id="133"/>
    </w:p>
    <w:p>
      <w:pPr>
        <w:pStyle w:val="Heading3"/>
      </w:pPr>
      <w:bookmarkStart w:id="134" w:name="doc-in-h2so4filtered-9"/>
      <w:r>
        <w:t xml:space="preserve">DOC (in H2SO4)FILTERED</w:t>
      </w:r>
      <w:bookmarkEnd w:id="134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35" w:name="mmddyyyy-hhmm-88"/>
      <w:r>
        <w:t xml:space="preserve">mm/dd/yyyy hh:mm</w:t>
      </w:r>
      <w:bookmarkEnd w:id="135"/>
    </w:p>
    <w:p>
      <w:pPr>
        <w:pStyle w:val="FirstParagraph"/>
      </w:pPr>
      <w:r>
        <w:t xml:space="preserve">SO4,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36" w:name="mmddyyyy-hhmm-89"/>
      <w:r>
        <w:t xml:space="preserve">mm/dd/yyyy hh:mm</w:t>
      </w:r>
      <w:bookmarkEnd w:id="136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37" w:name="mmddyyyy-hhmm-90"/>
      <w:r>
        <w:t xml:space="preserve">mm/dd/yyyy hh:mm</w:t>
      </w:r>
      <w:bookmarkEnd w:id="137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38" w:name="mmddyyyy-hhmm-91"/>
      <w:r>
        <w:t xml:space="preserve">mm/dd/yyyy hh:mm</w:t>
      </w:r>
      <w:bookmarkEnd w:id="138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39" w:name="mmddyyyy-hhmm-92"/>
      <w:r>
        <w:t xml:space="preserve">mm/dd/yyyy hh:mm</w:t>
      </w:r>
      <w:bookmarkEnd w:id="139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40" w:name="mmddyyyy-hhmm-93"/>
      <w:r>
        <w:t xml:space="preserve">mm/dd/yyyy hh:mm</w:t>
      </w:r>
      <w:bookmarkEnd w:id="140"/>
    </w:p>
    <w:p>
      <w:pPr>
        <w:pStyle w:val="Heading3"/>
      </w:pPr>
      <w:bookmarkStart w:id="141" w:name="chl-a-vol-filtered____________-7"/>
      <w:r>
        <w:t xml:space="preserve">Chl A, Vol Filtered:____________</w:t>
      </w:r>
      <w:bookmarkEnd w:id="141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42" w:name="mmddyyyy-hhmm-94"/>
      <w:r>
        <w:t xml:space="preserve">mm/dd/yyyy hh:mm</w:t>
      </w:r>
      <w:bookmarkEnd w:id="142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43" w:name="mmddyyyy-hhmm-95"/>
      <w:r>
        <w:t xml:space="preserve">mm/dd/yyyy hh:mm</w:t>
      </w:r>
      <w:bookmarkEnd w:id="143"/>
    </w:p>
    <w:p>
      <w:pPr>
        <w:pStyle w:val="Heading3"/>
      </w:pPr>
      <w:bookmarkStart w:id="144" w:name="diss-tpo4-in-h2so4filtrd-10"/>
      <w:r>
        <w:t xml:space="preserve">Diss TPO4 (in H2SO4)FILTRD</w:t>
      </w:r>
      <w:bookmarkEnd w:id="144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45" w:name="mmddyyyy-hhmm-96"/>
      <w:r>
        <w:t xml:space="preserve">mm/dd/yyyy hh:mm</w:t>
      </w:r>
      <w:bookmarkEnd w:id="145"/>
    </w:p>
    <w:p>
      <w:pPr>
        <w:pStyle w:val="Heading3"/>
      </w:pPr>
      <w:bookmarkStart w:id="146" w:name="doc-in-h2so4filtered-10"/>
      <w:r>
        <w:t xml:space="preserve">DOC (in H2SO4)FILTERED</w:t>
      </w:r>
      <w:bookmarkEnd w:id="146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47" w:name="mmddyyyy-hhmm-97"/>
      <w:r>
        <w:t xml:space="preserve">mm/dd/yyyy hh:mm</w:t>
      </w:r>
      <w:bookmarkEnd w:id="147"/>
    </w:p>
    <w:p>
      <w:pPr>
        <w:pStyle w:val="FirstParagraph"/>
      </w:pPr>
      <w:r>
        <w:t xml:space="preserve">SO4,UV-254, 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48" w:name="mmddyyyy-hhmm-98"/>
      <w:r>
        <w:t xml:space="preserve">mm/dd/yyyy hh:mm</w:t>
      </w:r>
      <w:bookmarkEnd w:id="148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49" w:name="mmddyyyy-hhmm-99"/>
      <w:r>
        <w:t xml:space="preserve">mm/dd/yyyy hh:mm</w:t>
      </w:r>
      <w:bookmarkEnd w:id="149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0" w:name="mmddyyyy-hhmm-100"/>
      <w:r>
        <w:t xml:space="preserve">mm/dd/yyyy hh:mm</w:t>
      </w:r>
      <w:bookmarkEnd w:id="150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1" w:name="mmddyyyy-hhmm-101"/>
      <w:r>
        <w:t xml:space="preserve">mm/dd/yyyy hh:mm</w:t>
      </w:r>
      <w:bookmarkEnd w:id="151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2" w:name="mmddyyyy-hhmm-102"/>
      <w:r>
        <w:t xml:space="preserve">mm/dd/yyyy hh:mm</w:t>
      </w:r>
      <w:bookmarkEnd w:id="152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3" w:name="mmddyyyy-hhmm-103"/>
      <w:r>
        <w:t xml:space="preserve">mm/dd/yyyy hh:mm</w:t>
      </w:r>
      <w:bookmarkEnd w:id="153"/>
    </w:p>
    <w:p>
      <w:pPr>
        <w:pStyle w:val="Heading3"/>
      </w:pPr>
      <w:bookmarkStart w:id="154" w:name="diss-tpo4-in-h2so4filtrd-11"/>
      <w:r>
        <w:t xml:space="preserve">Diss TPO4 (in H2SO4)FILTRD</w:t>
      </w:r>
      <w:bookmarkEnd w:id="154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5" w:name="mmddyyyy-hhmm-104"/>
      <w:r>
        <w:t xml:space="preserve">mm/dd/yyyy hh:mm</w:t>
      </w:r>
      <w:bookmarkEnd w:id="155"/>
    </w:p>
    <w:p>
      <w:pPr>
        <w:pStyle w:val="Heading3"/>
      </w:pPr>
      <w:bookmarkStart w:id="156" w:name="doc-in-h2so4filtered-11"/>
      <w:r>
        <w:t xml:space="preserve">DOC (in H2SO4)FILTERED</w:t>
      </w:r>
      <w:bookmarkEnd w:id="156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7" w:name="mmddyyyy-hhmm-105"/>
      <w:r>
        <w:t xml:space="preserve">mm/dd/yyyy hh:mm</w:t>
      </w:r>
      <w:bookmarkEnd w:id="157"/>
    </w:p>
    <w:p>
      <w:pPr>
        <w:pStyle w:val="FirstParagraph"/>
      </w:pPr>
      <w:r>
        <w:t xml:space="preserve">SO4,UV-254, 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8" w:name="mmddyyyy-hhmm-106"/>
      <w:r>
        <w:t xml:space="preserve">mm/dd/yyyy hh:mm</w:t>
      </w:r>
      <w:bookmarkEnd w:id="158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9" w:name="mmddyyyy-hhmm-107"/>
      <w:r>
        <w:t xml:space="preserve">mm/dd/yyyy hh:mm</w:t>
      </w:r>
      <w:bookmarkEnd w:id="159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sectPr w:rsidR="00A47B35" w:rsidRPr="00ED7047" w:rsidSect="007611DD">
      <w:pgSz w:w="12240" w:h="15840"/>
      <w:pgMar w:top="720" w:right="720" w:bottom="720" w:left="720" w:header="720" w:footer="720" w:gutter="0"/>
      <w:cols w:num="3" w:space="675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1566D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0C649A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7F6A0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A547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6D48CA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188F15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A121D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A08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BD84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75223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49D9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2D55"/>
    <w:pPr>
      <w:spacing w:after="0" w:line="269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72D5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D7047"/>
    <w:rPr>
      <w:color w:val="BFBFBF" w:themeColor="background1" w:themeShade="BF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D7047"/>
    <w:pPr>
      <w:shd w:val="clear" w:color="auto" w:fill="F8F8F8"/>
      <w:wordWrap w:val="0"/>
      <w:spacing w:after="0"/>
    </w:pPr>
    <w:rPr>
      <w:color w:val="BFBFBF" w:themeColor="background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72D55"/>
    <w:rPr>
      <w:rFonts w:ascii="Times New Roman" w:hAnsi="Times New Roman" w:cs="Times New Roman"/>
      <w:sz w:val="22"/>
      <w:szCs w:val="22"/>
    </w:rPr>
  </w:style>
  <w:style w:type="paragraph" w:styleId="Header">
    <w:name w:val="header"/>
    <w:basedOn w:val="Normal"/>
    <w:link w:val="HeaderChar"/>
    <w:unhideWhenUsed/>
    <w:rsid w:val="005F49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F49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5T10:17:55Z</dcterms:created>
  <dcterms:modified xsi:type="dcterms:W3CDTF">2020-05-25T10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